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การละลายของสารในน้ำ</w:t>
      </w:r>
      <w:r>
        <w:t xml:space="preserve"> </w:t>
      </w:r>
      <w:r>
        <w:t xml:space="preserve">(12.4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สวัสดีครับนักเรียน วันนี้ยังอยู่ในบทที่ 2 เรื่องน้ำนะครับ แต่วันนี้จะพูดเกี่ยวกับหัวข้ออะไร ไปดูกันเลยครับ จากที่ผ่านมา เราทราบแล้วว่า สารที่พบในชีวิตประจำวันมีทั้งสารโคเวเลนต์ และสารประกอบไอโอนิก ในหัวข้อวันนี้เราจะมาดูกันว่าเมื่อสารเหล่านี้ละลายน้ำแล้วรูปในสารละลายจะมีสมบัติเป็นอย่างไร และสารละลายจะมีสมบัติอย่างไรบ้างเราจะมาเรียนรู้การภายใต้หัวข้อ 2.3การละลายของสารในน้ำซึ่งจะมีทั้งการละลายแบบแตกตัวและแบบไม่แตกตัวนะครับ เรามาทบทวนกันก่อนนะครับ ในระดับม. ต้น นักเรียนได้รู้จักคำว่า</w:t>
      </w:r>
      <w:r>
        <w:t xml:space="preserve"> </w:t>
      </w:r>
      <w:r>
        <w:t xml:space="preserve">“</w:t>
      </w:r>
      <w:r>
        <w:t xml:space="preserve">สารละลาย</w:t>
      </w:r>
      <w:r>
        <w:t xml:space="preserve">”</w:t>
      </w:r>
      <w:r>
        <w:t xml:space="preserve"> </w:t>
      </w:r>
      <w:r>
        <w:t xml:space="preserve">แล้วในสารละลายมีองค์ประกอบอะไรบ้างครับ ก็จะมีตัวทำละลาย และตัวละลาย ถ้าลองพิจารณาที่รูป นักเรียนคิดว่ามีอานุภาพไหนตัวละลาย และอนุภาคไหน ตัวทำละลายครับ จากรูปจะเห็นว่าอนุภาคสีชมพูมีจำนวนมากกว่าสีฟ้าแสดงว่าอานุภาพสีชมพูเป็นตัวสีฟ้าส่วนสีฟ้า คือ ตัวละลาย ในชีวิตประจำวัน นักเรียนพบเห็นสารละลายอะไรบ้างครับ น้ำเกลือแร่ ใช้ดื่มกันตอนออกกำลังกาย ในน้ำเกลือแร่ จะมีแกงหรือโซเดียม คลอไรด์ ซึ่งจะมี nacl มีคูโคสมีสูตรโมเลกุลคือ C6 h12 o6 นอกจากสาร 2 ชนิดนี้แล้ว ยังมีสารอื่น ๆ ด้วยนะครับ แต่เดี๋ยวเรามาพิจารณาที่ขาย 2 ชนิดก่อนนะครับ สารแต่ละชนิด เป็นสารประเภทใดครับ ลองพิจารณาตามองค์ประกอบ เราจะได้ว่า เกลือแกงหรือโซเดียมคลอไรด์เป็นประกอบไอโอนิคนะครับ นักเรียนคิดว่าการละลาย มีลักษณะแตกต่างกันหรือไม่อย่างไรครับ การละลายของน้ำ มีสารโมเลกุลของน้ำเข้าไปแทรกระหว่างไอออนหรือไม่คุณของตัวละลายและสารผสมที่มีสารเนื้อเดียวการละลายน้ำมี 2 ลักษณะคือละลายดูมาแล้วก็ละลายแบบไม่แตกตัวนะครับ เรามาดูกันละลายแบบแตกตัวกันก่อนนะครับ ตรงนี้มีสัญลักษณ์ AR เดี๋ยวครูไปให้ลูกเรียนอยู่ ดูภาพที่อยู่ในอันAmericanนำสารละลายของไฟฟ้าด้วยนะครับ</w:t>
      </w:r>
    </w:p>
    <w:p>
      <w:pPr>
        <w:pStyle w:val="BodyText"/>
      </w:pPr>
      <w:r>
        <w:t xml:space="preserve">[เสียงดนตรี] เมื่อเกลือแกงหรือ โซเดียมคลอไรด์ ละลายในน้ำ โมเลกุลของน้ำ แยกโซเดียมไอออนและโซเดียมไอออนออกจากกัน โดยน้ำล้อมรอบไอออก น้ำไว้ในน้ำเกลือและคลอไรด์ไอออนครึ่งไอออนเหล่านี้สามารถเคลื่อนที่ได้ การละลายน้ำในลักษณะนี้ เรียกว่าการน้ำละลายน้ำแบบแตกตัวดังสมการ ในน้ำเกลือไอออนละลายตัวอยู่ในน้ำ เมื่อผ่านกระแสไฟฟ้าลงในสารละลาย ซึ่งประกอบด้วยไอออนบวกและไอออนลบ ไอออนบวกจะเคลื่อนที่เข้าหาขั้วลบ และไอออนลบจะเคลื่อนที่เข้าหาขั้วบวก ละลายและเรียกขานสารละลายอิเล็กโทรไลต์ จากที่ได้ดู AR ไปนะครับ เดี๋ยวเรามาลองทำงานศิลปะดียิ่งจากตัวร้ายที่เริ่มจากเป็นอย่างไรครับ ล้อมรอบ และแยกโซเดียมไออน และคลอไรด์นอนแล้วกลัวอะไรไอ้อ้อยและวันและเวลาอาจจะเรียกว่าการละลายน้ำแบบแตกตัว ต่อไป เราจะมาดู เรื่อง การนำไฟฟ้ากัน นะครับ จากที่นักเรียนทราบแล้ว ว่าในสารละลายจะมีสารโซเดียมไอออนและแคลเซียมไอออน ซึ่งสามารถเคลื่อนที่ได้ ดังนั้น เมื่อต่อสารละลายเข้ากับวงจรไฟฟ้า รูปวาดที่เป็นไอออนบวกเงินที่เขาหักขั้วลบไอออนลบเพื่อนที่เข้าหาขั้วบวก ทำให้สารละลายนี้… ทำให้สารละลายดังกล่าว ทำอะไรกระแสไฟฟ้าไหลผ่านได้ครับ ผลหุ้นอะไรเลือกสารมะพร้าวประเภทนี้ว่าสารละลายอิเล็กโทรไลต์ จะเห็นว่าสารประกอบไอออนิก ประกอบด้วยไอออนบวกและไอออนลบ เงียบอะไรนะ การละลายน้ำแบบตัวนะครับ นอกจากนี้สามารถหัวหน้าครับ วงเล็บ ละลายน้ำแบบแตกตัวของสารบางชนิด อาจทำให้ได้สารละลาย ที่เป็นกรดหรือเบส สามารถนำไปใช้ประโยชน์ในชีวิตประจำวันได้ ตัวอย่างสา รเช่น กรดใช้ในน้ำยาล้างห้องน้ำ กับตะกั่วกรดอะซิติกใช้ทำน้ำส้มสายชูสารละลายที่มีสมบัติเป็นเบสที่นำมาใช้ประโยชน์ เช่น แอมโมเนีย ใช้ทำน้ำยาทำความสะอาดต่าง ๆ เช่น กระจก กระเบื้อง โซเดียมไฮดอกไซด์ เลี่ยมทองในการผลิตสบู่ลองดูนะครับ ว่าและสารใดเป็นสารประกอบไอโอนิก สารโคเวเลนต์ ส่วน วอลเลย์บอลไทยพบกลายเป็นสารไอออนิก ต่อไป เราดูที่การละลายแบบไม่แตกตัวนะครับ ว่าจะเกิดขึ้นกับสารใดได้บ้าง โดยครูก็มี AR ให้นักเรียนดูอีกเช่นกันครับ ไปดูกันเลยครับ</w:t>
      </w:r>
    </w:p>
    <w:p>
      <w:pPr>
        <w:pStyle w:val="BodyText"/>
      </w:pPr>
      <w:r>
        <w:t xml:space="preserve">(บรรยาย) หลานป่วยเล้งมาชนิดเช่นแก๊สออกซิเจน happenอะไรนะแบบแม่เหล็กตัวได้สารละลายแบบไม่นำไฟฟ้าเรียกว่าสารละลายนอนอิเล็กโทรไลต์ แก๊สออกซิเจน เป็นแก๊สขนาดเล็กรหัสอะไรนะแบบไม่แตกตัวได้ได้สาระที่ไม่พระนอก หัวหน้าแตกตัวได้สารละลายที่ไม่นำไฟฟ้า จาก AR นักเรียนเห็นว่าก๊าซออกซิเจนสามารถละลายน้ำได้เป็นสารโมเลกุลขนาดเล็ก เมื่อละลายน้ำ โมเลกุลของออกซิเจนก็ยังเหมือนเดิม ไม่เปลี่ยนแปล ง เหมือนตอนที่อยู่ในสถานการณ์แก๊ส สำหรับเอเทอร์นอล สามารถละลายน้ำได้เช่นเดียวกัน ไรมนุษย์เช่นกันที่สามารถเกิดพันธะไฮโดรเจนกับน้ำได้ังคงเดิมไม่เปลี่ยนแปลงลกุลเล็กหรือบไม่แตกตัวซึ่งสถานที่ง่ายและไม่นำไฟฟ้าประเภทนี้ว่าลต์ครับ ้เราลองมาทำแบบฝึกหัดให้นักเรียนระบุนะครับ กำหนดให้มีการละลายน้ำอยากเจ็บตัวหรือไม่แบบรวมทั้งอิเล็กโทรไลต์หรือ electrolyteนักเรียนสามารถลองอันนี้ก่อนแล้วกลับมาทำต่อนะครับ เอาล่ะครับ ถ้าทำเสร็จแล้วเรามาดูเฉลยกัน จากที่นักเรียนได้ทราบมาแล้ว ว่าและสวัสดีเล็ก ใหญ่ละลายน้ำแบบเม็ดใหญ่ถ้าอย่างนั้นเราลองมาดูกันนะครับ ว่าสารที่กำหนดให้ต่อไปนี้ สารใดเป็นได้ประกอบไอออนิกและสารใดเป็นสารโคเวเลนต์ ปากซอยแล้วก็จะมีแก๊สคลอรีนใน LINE และ Facebook ครับ เพราะฉะนั้น สารเหล่านี้จะไม่เคยกลัวหลานพอดีนะครับ ส่วนสารที่เหลือ จัดเป็นสารประกอบไอออนิกนะครับ ซึ่งการละลายน้ำ จะมีการละลายน้ำตาลและเป็นสารละลายแบบอิเล็กโทรไลต์ครับ เอาล่ะครับ เรามาสรุปเนื้อหาที่เรียนกันไปนะครับ ละลายของสารในน้ำมี 2 แบบ คือ การละลายแบบแตกตัว และการละลายแบบไม่แตกตัว การละลายแบบแตกตัว เกิดขึ้นกับสารประกอบไอออนิก ที่สามารถละลายน้ำได้ และสารโคเวเลนต์ที่ละลายน้ำแล้วแตกตัว ทำให้สารละลายมีสมบัติเป็นกรดเบสสารละลายที่ละลายแบบแตกตัวเป็นสารละลายอิเล็กโทรไลต์ ซึ่งนำฟฟ้าได้ การละลายแบบไม่แตกตัว เกิดขึ้นกับสารโคเวเลนต์ ที่มีโมเลกุลขนาดเล็ฏ ขนาดนี้เกิดพันธะกับน้ำได้อะไรที่ได้จากการละลายแบบไม่แตกตัวละลายอิเล็กโทรไลต์ ซึ่งไม่สามารถนำไฟฟ้าได้ ครูก็หวังว่าคงมีความเข้าใจเกี่ยวกับการละลายในน้ำมากขึ้นนะครับ สำหรับคลิปนี้ พอแค่นี้ก่อนนะครับ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การละลายของสารในน้ำ (12.43 นาที)</dc:title>
  <dc:creator/>
  <cp:keywords/>
  <dcterms:created xsi:type="dcterms:W3CDTF">2024-05-15T03:00:47Z</dcterms:created>
  <dcterms:modified xsi:type="dcterms:W3CDTF">2024-05-15T03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พฤษภาคม 2567 เวลา 09.13 น.</vt:lpwstr>
  </property>
  <property fmtid="{D5CDD505-2E9C-101B-9397-08002B2CF9AE}" pid="3" name="subtitle">
    <vt:lpwstr/>
  </property>
</Properties>
</file>